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501B6" w14:textId="77777777" w:rsidR="002F4812" w:rsidRDefault="00875553">
      <w:pPr>
        <w:pStyle w:val="FirstParagraph"/>
      </w:pPr>
      <w:r>
        <w:t>title: “rmarkdown final, devoir final 1” author: “Cassandra MOISE” date: ‘2022-06-01’ output: word_document —</w:t>
      </w:r>
    </w:p>
    <w:p w14:paraId="259F7F48" w14:textId="77777777" w:rsidR="002F4812" w:rsidRDefault="00875553">
      <w:pPr>
        <w:pStyle w:val="BodyText"/>
      </w:pPr>
      <w:r>
        <w:t>library(tseries)</w:t>
      </w:r>
    </w:p>
    <w:p w14:paraId="72E2B0AA" w14:textId="77777777" w:rsidR="002F4812" w:rsidRDefault="00875553">
      <w:pPr>
        <w:pStyle w:val="Heading1"/>
      </w:pPr>
      <w:bookmarkStart w:id="0" w:name="r-markdown"/>
      <w:r>
        <w:t>R Markdown</w:t>
      </w:r>
    </w:p>
    <w:p w14:paraId="7DA05CD8" w14:textId="77777777" w:rsidR="002F4812" w:rsidRDefault="00875553">
      <w:pPr>
        <w:pStyle w:val="Heading2"/>
      </w:pPr>
      <w:bookmarkStart w:id="1" w:name="importations-de-donnees"/>
      <w:r>
        <w:t>importations de donnees</w:t>
      </w:r>
    </w:p>
    <w:p w14:paraId="0C16CAAD" w14:textId="77777777" w:rsidR="002F4812" w:rsidRDefault="00875553">
      <w:pPr>
        <w:pStyle w:val="FirstParagraph"/>
      </w:pPr>
      <w:r>
        <w:t xml:space="preserve">url1&lt;-” </w:t>
      </w:r>
      <w:hyperlink r:id="rId7">
        <w:r>
          <w:rPr>
            <w:rStyle w:val="Hyperlink"/>
          </w:rPr>
          <w:t>https://www.brh.ht/wp-content/uploads/agregatsmon.xls</w:t>
        </w:r>
      </w:hyperlink>
      <w:r>
        <w:t>”</w:t>
      </w:r>
    </w:p>
    <w:p w14:paraId="6169FA3B" w14:textId="77777777" w:rsidR="002F4812" w:rsidRDefault="00875553">
      <w:pPr>
        <w:pStyle w:val="BodyText"/>
      </w:pPr>
      <w:r>
        <w:t>lineaire &lt;- read_excel(“agregatsmon.xls”)</w:t>
      </w:r>
    </w:p>
    <w:p w14:paraId="39B189CB" w14:textId="77777777" w:rsidR="002F4812" w:rsidRDefault="00875553">
      <w:pPr>
        <w:pStyle w:val="BodyText"/>
      </w:pPr>
      <w:r>
        <w:t>lineaire</w:t>
      </w:r>
    </w:p>
    <w:p w14:paraId="6AFFFAD9" w14:textId="77777777" w:rsidR="002F4812" w:rsidRDefault="00875553">
      <w:pPr>
        <w:pStyle w:val="Heading2"/>
      </w:pPr>
      <w:bookmarkStart w:id="2" w:name="test-de-stationnary"/>
      <w:bookmarkEnd w:id="1"/>
      <w:r>
        <w:t>test de stationnary</w:t>
      </w:r>
    </w:p>
    <w:p w14:paraId="79474952" w14:textId="77777777" w:rsidR="002F4812" w:rsidRDefault="00875553">
      <w:pPr>
        <w:pStyle w:val="FirstParagraph"/>
      </w:pPr>
      <w:r>
        <w:t>adf.test(lineaire,alternative = ‘stationnaire’)</w:t>
      </w:r>
    </w:p>
    <w:p w14:paraId="3ED4BD9C" w14:textId="77777777" w:rsidR="002F4812" w:rsidRDefault="00875553">
      <w:pPr>
        <w:pStyle w:val="BodyText"/>
      </w:pPr>
      <w:r>
        <w:t xml:space="preserve">This is an </w:t>
      </w:r>
      <w:r>
        <w:t xml:space="preserve">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27AD607" w14:textId="77777777" w:rsidR="002F4812" w:rsidRDefault="00875553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</w:t>
      </w:r>
      <w:r>
        <w:t>n a document will be generated that includes both content as well as the output of any embedded R code chunks within the document. You can embed an R code chunk like this:</w:t>
      </w:r>
    </w:p>
    <w:p w14:paraId="3D71818A" w14:textId="77777777" w:rsidR="002F4812" w:rsidRDefault="0087555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683716A" w14:textId="77777777" w:rsidR="002F4812" w:rsidRDefault="0087555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BA2B7AA" w14:textId="77777777" w:rsidR="002F4812" w:rsidRDefault="00875553">
      <w:pPr>
        <w:pStyle w:val="Heading2"/>
      </w:pPr>
      <w:bookmarkStart w:id="3" w:name="including-plots"/>
      <w:bookmarkEnd w:id="2"/>
      <w:r>
        <w:t>Including Plots</w:t>
      </w:r>
    </w:p>
    <w:p w14:paraId="6C6CCB86" w14:textId="77777777" w:rsidR="002F4812" w:rsidRDefault="00875553">
      <w:pPr>
        <w:pStyle w:val="FirstParagraph"/>
      </w:pPr>
      <w:r>
        <w:t>You can also embed plots, for example:</w:t>
      </w:r>
    </w:p>
    <w:p w14:paraId="24C8BA8F" w14:textId="77777777" w:rsidR="002F4812" w:rsidRDefault="00875553">
      <w:pPr>
        <w:pStyle w:val="BodyText"/>
      </w:pPr>
      <w:r>
        <w:rPr>
          <w:noProof/>
        </w:rPr>
        <w:lastRenderedPageBreak/>
        <w:drawing>
          <wp:inline distT="0" distB="0" distL="0" distR="0" wp14:anchorId="6299D425" wp14:editId="426C745F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evoir-final-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9C290" w14:textId="77777777" w:rsidR="002F4812" w:rsidRDefault="00875553">
      <w:pPr>
        <w:pStyle w:val="BodyText"/>
      </w:pPr>
      <w:r>
        <w:t xml:space="preserve">Note that the </w:t>
      </w:r>
      <w:r>
        <w:rPr>
          <w:rStyle w:val="VerbatimChar"/>
        </w:rPr>
        <w:t xml:space="preserve">echo </w:t>
      </w:r>
      <w:r>
        <w:rPr>
          <w:rStyle w:val="VerbatimChar"/>
        </w:rPr>
        <w:t>= FALSE</w:t>
      </w:r>
      <w:r>
        <w:t xml:space="preserve"> parameter was added to the code chunk to prevent printing of the R code that generated the plot.</w:t>
      </w:r>
      <w:bookmarkEnd w:id="0"/>
      <w:bookmarkEnd w:id="3"/>
    </w:p>
    <w:sectPr w:rsidR="002F48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99A14" w14:textId="77777777" w:rsidR="00875553" w:rsidRDefault="00875553">
      <w:pPr>
        <w:spacing w:after="0"/>
      </w:pPr>
      <w:r>
        <w:separator/>
      </w:r>
    </w:p>
  </w:endnote>
  <w:endnote w:type="continuationSeparator" w:id="0">
    <w:p w14:paraId="32022E96" w14:textId="77777777" w:rsidR="00875553" w:rsidRDefault="008755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5E5E3" w14:textId="77777777" w:rsidR="00875553" w:rsidRDefault="00875553">
      <w:r>
        <w:separator/>
      </w:r>
    </w:p>
  </w:footnote>
  <w:footnote w:type="continuationSeparator" w:id="0">
    <w:p w14:paraId="0FE55C96" w14:textId="77777777" w:rsidR="00875553" w:rsidRDefault="008755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46F1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555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812"/>
    <w:rsid w:val="002F4812"/>
    <w:rsid w:val="0059026E"/>
    <w:rsid w:val="008755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9E5B6"/>
  <w15:docId w15:val="{D84A390B-9E7E-4C50-892F-CEC68D842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rh.ht/wp-content/uploads/agregatsmon.x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0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ssandra moise</dc:creator>
  <cp:keywords/>
  <cp:lastModifiedBy>cassandra moise</cp:lastModifiedBy>
  <cp:revision>2</cp:revision>
  <dcterms:created xsi:type="dcterms:W3CDTF">2022-06-02T23:30:00Z</dcterms:created>
  <dcterms:modified xsi:type="dcterms:W3CDTF">2022-06-02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